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emograph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U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l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h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ant sex (Fe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viral load (screen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69 (12,717, 261,6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able viral load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CD4+ cells/µL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 (556, 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398, 5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imated Gestational Age,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30 (37.90, 4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0 (38.40, 42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60 (37.60, 41.90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23:03:47Z</dcterms:created>
  <dcterms:modified xsi:type="dcterms:W3CDTF">2025-08-04T23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